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Xff390132f07bf933e09b4550b41038f1db30bed"/>
    <w:p>
      <w:pPr>
        <w:pStyle w:val="Heading1"/>
      </w:pPr>
      <w:r>
        <w:t xml:space="preserve">Cover Letter for Systems Engineer Position</w:t>
      </w:r>
    </w:p>
    <w:p>
      <w:pPr>
        <w:pStyle w:val="FirstParagraph"/>
      </w:pPr>
      <w:r>
        <w:t xml:space="preserve">Dear [Hiring Manager's Name],</w:t>
      </w:r>
    </w:p>
    <w:p>
      <w:pPr>
        <w:pStyle w:val="BodyText"/>
      </w:pPr>
      <w:r>
        <w:t xml:space="preserve">I am writing to express my enthusiastic interest in the Systems Engineer position at your organization, located in the vibrant and innovative city of Switzerland Zurich. As a dedicated and experienced professional with a passion for technology, I am confident that my skills, combined with my deep understanding of systems architecture and operational excellence, align perfectly with the requirements of this role. I am eager to contribute to your team's success while growing professionally in one of the most dynamic tech ecosystems in Europe.</w:t>
      </w:r>
    </w:p>
    <w:p>
      <w:pPr>
        <w:pStyle w:val="BodyText"/>
      </w:pPr>
      <w:r>
        <w:t xml:space="preserve">With over [X years] of experience as a Systems Engineer, I have developed a robust foundation in designing, implementing, and maintaining complex systems that drive efficiency and innovation. My career has spanned industries such as [mention relevant industries, e.g., telecommunications, healthcare, or finance], where I have consistently delivered solutions that balance technical rigor with business objectives. In Switzerland Zurich, where technological advancement is deeply embedded in the culture of innovation and precision, I see an exceptional opportunity to apply my expertise to projects that shape the future of digital infrastructure.</w:t>
      </w:r>
    </w:p>
    <w:bookmarkStart w:id="20" w:name="why-switzerland-zurich"/>
    <w:p>
      <w:pPr>
        <w:pStyle w:val="Heading2"/>
      </w:pPr>
      <w:r>
        <w:t xml:space="preserve">Why Switzerland Zurich?</w:t>
      </w:r>
    </w:p>
    <w:p>
      <w:pPr>
        <w:pStyle w:val="FirstParagraph"/>
      </w:pPr>
      <w:r>
        <w:t xml:space="preserve">Switzerland Zurich has long been a hub for cutting-edge technology, research, and engineering excellence. The city’s reputation as a global leader in innovation, coupled with its commitment to sustainability and quality of life, makes it an ideal location for professionals like myself who thrive in environments that value both technical ingenuity and work-life balance. I am particularly drawn to the collaborative spirit of Zurich’s tech community, where interdisciplinary teams work together to solve complex challenges. This aligns perfectly with my belief that systems engineering is not just about hardware and software but also about fostering collaboration across departments and disciplines.</w:t>
      </w:r>
    </w:p>
    <w:bookmarkEnd w:id="20"/>
    <w:bookmarkStart w:id="21" w:name="key-competencies-and-experience"/>
    <w:p>
      <w:pPr>
        <w:pStyle w:val="Heading2"/>
      </w:pPr>
      <w:r>
        <w:t xml:space="preserve">Key Competencies and Experience</w:t>
      </w:r>
    </w:p>
    <w:p>
      <w:pPr>
        <w:pStyle w:val="FirstParagraph"/>
      </w:pPr>
      <w:r>
        <w:t xml:space="preserve">As a Systems Engineer, I have honed my ability to analyze, design, and optimize systems that meet both technical specifications and organizational goals. My expertise spans network architecture, cloud computing, automation tools (such as Ansible and Terraform), and DevOps practices. In my previous role at [previous company], I led the implementation of a hybrid cloud infrastructure that reduced operational costs by 25% while improving system reliability. This project required a deep understanding of systems integration, risk management, and stakeholder communication—skills that I have refined over the years.</w:t>
      </w:r>
    </w:p>
    <w:p>
      <w:pPr>
        <w:pStyle w:val="BodyText"/>
      </w:pPr>
      <w:r>
        <w:t xml:space="preserve">One of my most significant achievements was spearheading a digital transformation initiative for [previous company], which involved migrating legacy systems to modern platforms while ensuring minimal downtime. This project required meticulous planning, cross-functional coordination, and a strong focus on user needs. The success of this initiative not only enhanced the company’s operational efficiency but also reinforced my ability to deliver results in high-stakes environments—a quality I believe is critical for success in Switzerland Zurich.</w:t>
      </w:r>
    </w:p>
    <w:bookmarkEnd w:id="21"/>
    <w:bookmarkStart w:id="22" w:name="why-you-should-consider-me"/>
    <w:p>
      <w:pPr>
        <w:pStyle w:val="Heading2"/>
      </w:pPr>
      <w:r>
        <w:t xml:space="preserve">Why You Should Consider Me</w:t>
      </w:r>
    </w:p>
    <w:p>
      <w:pPr>
        <w:pStyle w:val="FirstParagraph"/>
      </w:pPr>
      <w:r>
        <w:t xml:space="preserve">What sets me apart as a Systems Engineer is my ability to bridge the gap between technical complexity and practical application. I thrive in fast-paced environments where problem-solving is key, and I am committed to staying at the forefront of industry trends. My background in [mention specific technologies or methodologies, e.g., cybersecurity frameworks, AI-driven analytics, or IoT systems] has equipped me with the tools to address modern challenges while ensuring scalability and security.</w:t>
      </w:r>
    </w:p>
    <w:p>
      <w:pPr>
        <w:pStyle w:val="BodyText"/>
      </w:pPr>
      <w:r>
        <w:t xml:space="preserve">Moreover, my strong communication skills enable me to collaborate effectively with stakeholders at all levels of an organization. Whether I am working with IT teams to resolve system outages or presenting technical solutions to non-technical executives, I ensure that everyone is aligned and informed. In Switzerland Zurich, where multilingualism and cultural diversity are integral to the workplace, this ability to communicate clearly across different teams is a significant asset.</w:t>
      </w:r>
    </w:p>
    <w:bookmarkEnd w:id="22"/>
    <w:bookmarkStart w:id="23" w:name="commitment-to-excellence"/>
    <w:p>
      <w:pPr>
        <w:pStyle w:val="Heading2"/>
      </w:pPr>
      <w:r>
        <w:t xml:space="preserve">Commitment to Excellence</w:t>
      </w:r>
    </w:p>
    <w:p>
      <w:pPr>
        <w:pStyle w:val="FirstParagraph"/>
      </w:pPr>
      <w:r>
        <w:t xml:space="preserve">Switzerland Zurich is renowned for its high standards of quality and innovation, and I am deeply committed to upholding these values in every project I undertake. My approach to systems engineering is rooted in continuous improvement, attention to detail, and a relentless focus on delivering solutions that exceed expectations. I am particularly interested in contributing to projects that leverage emerging technologies such as edge computing, AI integration, or sustainable data center practices—areas that are gaining momentum in Zurich’s tech landscape.</w:t>
      </w:r>
    </w:p>
    <w:p>
      <w:pPr>
        <w:pStyle w:val="BodyText"/>
      </w:pPr>
      <w:r>
        <w:t xml:space="preserve">Additionally, I am passionate about professional development and have actively pursued certifications such as [mention relevant certifications, e.g., AWS Certified Solutions Architect or Cisco CCNA]. These qualifications reflect my dedication to staying current with industry advancements and ensuring that my skills remain aligned with the evolving demands of the field.</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 Systems Engineer in Switzerland Zurich. Your organization’s commitment to innovation and excellence resonates with my own professional values, and I am eager to bring my technical acumen, collaborative mindset, and passion for systems engineering to your team. I would welcome the chance to discuss how my background and vision align with your goals.</w:t>
      </w:r>
    </w:p>
    <w:p>
      <w:pPr>
        <w:pStyle w:val="BodyText"/>
      </w:pPr>
      <w:r>
        <w:t xml:space="preserve">Thank you for considering my application. I look forward to the possibility of contributing to your success in this dynamic and forward-thinking environment.</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23T02:20:45Z</dcterms:created>
  <dcterms:modified xsi:type="dcterms:W3CDTF">2026-07-23T02:20:45Z</dcterms:modified>
</cp:coreProperties>
</file>

<file path=docProps/custom.xml><?xml version="1.0" encoding="utf-8"?>
<Properties xmlns="http://schemas.openxmlformats.org/officeDocument/2006/custom-properties" xmlns:vt="http://schemas.openxmlformats.org/officeDocument/2006/docPropsVTypes"/>
</file>